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24AC" w:rsidRDefault="00AF24AC" w:rsidP="00AF24AC">
      <w:pPr>
        <w:spacing w:after="0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echnical University of Cluj-Napoca</w:t>
      </w:r>
    </w:p>
    <w:p w:rsidR="00AF24AC" w:rsidRDefault="00AF24AC" w:rsidP="00AF24AC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IOSUD-UTCN</w:t>
      </w:r>
    </w:p>
    <w:p w:rsidR="00AF24AC" w:rsidRDefault="00AF24AC" w:rsidP="00AF24A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>The Doctoral School of UTCN</w:t>
      </w:r>
    </w:p>
    <w:p w:rsidR="003843B1" w:rsidRPr="004F5EA4" w:rsidRDefault="003843B1" w:rsidP="00AF24A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/>
          <w:sz w:val="24"/>
          <w:szCs w:val="24"/>
        </w:rPr>
        <w:t>Registration no.</w:t>
      </w:r>
      <w:proofErr w:type="gramEnd"/>
      <w:r>
        <w:rPr>
          <w:rFonts w:ascii="Arial" w:hAnsi="Arial"/>
          <w:sz w:val="24"/>
          <w:szCs w:val="24"/>
        </w:rPr>
        <w:t xml:space="preserve"> _______/_____________</w:t>
      </w:r>
    </w:p>
    <w:p w:rsidR="003843B1" w:rsidRPr="004F5EA4" w:rsidRDefault="001615D7" w:rsidP="001615D7">
      <w:pPr>
        <w:tabs>
          <w:tab w:val="left" w:pos="1134"/>
          <w:tab w:val="center" w:pos="7655"/>
        </w:tabs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  <w:t>CSUD Director,</w:t>
      </w:r>
    </w:p>
    <w:p w:rsidR="003843B1" w:rsidRPr="004F5EA4" w:rsidRDefault="001B79C8" w:rsidP="001615D7">
      <w:pPr>
        <w:tabs>
          <w:tab w:val="center" w:pos="7655"/>
        </w:tabs>
        <w:ind w:left="1440" w:firstLine="720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 xml:space="preserve">Prof. Doina </w:t>
      </w:r>
      <w:proofErr w:type="spellStart"/>
      <w:r>
        <w:rPr>
          <w:rFonts w:ascii="Arial" w:hAnsi="Arial"/>
          <w:sz w:val="24"/>
          <w:szCs w:val="24"/>
        </w:rPr>
        <w:t>Pîslă</w:t>
      </w:r>
      <w:proofErr w:type="spellEnd"/>
      <w:r>
        <w:rPr>
          <w:rFonts w:ascii="Arial" w:hAnsi="Arial"/>
          <w:sz w:val="24"/>
          <w:szCs w:val="24"/>
        </w:rPr>
        <w:t>, PhD</w:t>
      </w:r>
      <w:r w:rsidR="001615D7">
        <w:rPr>
          <w:rFonts w:ascii="Arial" w:hAnsi="Arial"/>
          <w:sz w:val="24"/>
          <w:szCs w:val="24"/>
        </w:rPr>
        <w:t>, Eng.</w:t>
      </w:r>
    </w:p>
    <w:p w:rsidR="00AB313D" w:rsidRPr="004F5EA4" w:rsidRDefault="003843B1" w:rsidP="001615D7">
      <w:pPr>
        <w:tabs>
          <w:tab w:val="left" w:pos="1134"/>
        </w:tabs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For the attention of</w:t>
      </w:r>
    </w:p>
    <w:p w:rsidR="003843B1" w:rsidRPr="004F5EA4" w:rsidRDefault="004F5EA4" w:rsidP="004F5EA4">
      <w:pPr>
        <w:tabs>
          <w:tab w:val="left" w:pos="851"/>
        </w:tabs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CSUD - Technical University of Cluj-Napoca</w:t>
      </w:r>
    </w:p>
    <w:p w:rsidR="003843B1" w:rsidRPr="004F5EA4" w:rsidRDefault="003843B1" w:rsidP="004F5EA4">
      <w:pPr>
        <w:spacing w:line="360" w:lineRule="auto"/>
        <w:ind w:left="2880" w:firstLine="720"/>
        <w:rPr>
          <w:rFonts w:ascii="Arial" w:hAnsi="Arial" w:cs="Arial"/>
          <w:sz w:val="24"/>
          <w:szCs w:val="24"/>
          <w:lang w:val="ro-RO"/>
        </w:rPr>
      </w:pPr>
    </w:p>
    <w:p w:rsidR="003843B1" w:rsidRPr="004F5EA4" w:rsidRDefault="003843B1" w:rsidP="00AF24AC">
      <w:pPr>
        <w:tabs>
          <w:tab w:val="left" w:pos="1134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I, the undersigned </w:t>
      </w:r>
      <w:r w:rsidR="004708AF">
        <w:rPr>
          <w:rFonts w:ascii="Arial" w:hAnsi="Arial"/>
          <w:sz w:val="24"/>
          <w:szCs w:val="24"/>
        </w:rPr>
        <w:t>__________________________________</w:t>
      </w:r>
      <w:r>
        <w:rPr>
          <w:rFonts w:ascii="Arial" w:hAnsi="Arial"/>
          <w:sz w:val="24"/>
          <w:szCs w:val="24"/>
        </w:rPr>
        <w:t xml:space="preserve"> Eng.,__________________________________________, full time PhD student, enrolled on ______________ (date), PhD supervisor,</w:t>
      </w:r>
      <w:r w:rsidR="00206D3C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 xml:space="preserve">Prof. __________________________, PhD, Eng., ask your approval to organise the public defence of the PhD thesis in THE PERIOD OF GRACE </w:t>
      </w:r>
      <w:r w:rsidR="00206D3C">
        <w:rPr>
          <w:rFonts w:ascii="Arial" w:hAnsi="Arial"/>
          <w:sz w:val="24"/>
          <w:szCs w:val="24"/>
        </w:rPr>
        <w:t>________</w:t>
      </w:r>
      <w:r>
        <w:rPr>
          <w:rFonts w:ascii="Arial" w:hAnsi="Arial"/>
          <w:sz w:val="24"/>
          <w:szCs w:val="24"/>
        </w:rPr>
        <w:t xml:space="preserve"> - </w:t>
      </w:r>
      <w:r w:rsidR="00206D3C">
        <w:rPr>
          <w:rFonts w:ascii="Arial" w:hAnsi="Arial"/>
          <w:sz w:val="24"/>
          <w:szCs w:val="24"/>
        </w:rPr>
        <w:t>_________</w:t>
      </w:r>
      <w:r>
        <w:rPr>
          <w:rFonts w:ascii="Arial" w:hAnsi="Arial"/>
          <w:sz w:val="24"/>
          <w:szCs w:val="24"/>
        </w:rPr>
        <w:t xml:space="preserve"> (maximum 2 years, according to article 40 of the Romanian Government Decision 681/2011).</w:t>
      </w:r>
    </w:p>
    <w:p w:rsidR="003843B1" w:rsidRPr="004F5EA4" w:rsidRDefault="003843B1" w:rsidP="004F5EA4">
      <w:pPr>
        <w:tabs>
          <w:tab w:val="left" w:pos="1134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I mention that I have finished the doctoral studies program and I only have to defend the PhD thesis.</w:t>
      </w:r>
    </w:p>
    <w:p w:rsidR="003843B1" w:rsidRPr="004F5EA4" w:rsidRDefault="003843B1" w:rsidP="004F5EA4">
      <w:pPr>
        <w:tabs>
          <w:tab w:val="left" w:pos="1134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ank you!</w:t>
      </w:r>
    </w:p>
    <w:p w:rsidR="008F6245" w:rsidRPr="00BD32F2" w:rsidRDefault="008F6245" w:rsidP="001D6AED">
      <w:pPr>
        <w:tabs>
          <w:tab w:val="center" w:pos="7655"/>
        </w:tabs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hD student,</w:t>
      </w:r>
    </w:p>
    <w:p w:rsidR="008F6245" w:rsidRPr="00BD32F2" w:rsidRDefault="008F6245" w:rsidP="001D6AED">
      <w:pPr>
        <w:tabs>
          <w:tab w:val="center" w:pos="7655"/>
        </w:tabs>
        <w:ind w:left="720" w:firstLine="720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__________________</w:t>
      </w:r>
    </w:p>
    <w:p w:rsidR="008F6245" w:rsidRPr="006B411B" w:rsidRDefault="008F6245" w:rsidP="008F6245">
      <w:pPr>
        <w:tabs>
          <w:tab w:val="center" w:pos="1701"/>
          <w:tab w:val="center" w:pos="7655"/>
        </w:tabs>
        <w:rPr>
          <w:rFonts w:ascii="Arial" w:hAnsi="Arial" w:cs="Arial"/>
          <w:sz w:val="24"/>
          <w:szCs w:val="24"/>
          <w:lang w:val="en-US"/>
        </w:rPr>
      </w:pPr>
    </w:p>
    <w:p w:rsidR="008F6245" w:rsidRDefault="008F6245" w:rsidP="008F6245">
      <w:pPr>
        <w:tabs>
          <w:tab w:val="center" w:pos="1701"/>
          <w:tab w:val="center" w:pos="7655"/>
        </w:tabs>
        <w:ind w:left="1899" w:firstLine="4581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hD supervisor,</w:t>
      </w:r>
    </w:p>
    <w:p w:rsidR="008F6245" w:rsidRDefault="008F6245" w:rsidP="008F6245">
      <w:pPr>
        <w:tabs>
          <w:tab w:val="center" w:pos="1701"/>
          <w:tab w:val="center" w:pos="7655"/>
        </w:tabs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  <w:t xml:space="preserve">Prof. .............................., </w:t>
      </w:r>
      <w:r w:rsidR="006B411B">
        <w:rPr>
          <w:rFonts w:ascii="Arial" w:hAnsi="Arial"/>
          <w:sz w:val="24"/>
          <w:szCs w:val="24"/>
        </w:rPr>
        <w:t>PhD</w:t>
      </w:r>
      <w:r>
        <w:rPr>
          <w:rFonts w:ascii="Arial" w:hAnsi="Arial"/>
          <w:sz w:val="24"/>
          <w:szCs w:val="24"/>
        </w:rPr>
        <w:t>, Eng.</w:t>
      </w:r>
    </w:p>
    <w:p w:rsidR="001D6AED" w:rsidRPr="0021035D" w:rsidRDefault="001D6AED" w:rsidP="001D6AED">
      <w:pPr>
        <w:tabs>
          <w:tab w:val="center" w:pos="1985"/>
          <w:tab w:val="center" w:pos="7655"/>
        </w:tabs>
        <w:rPr>
          <w:rFonts w:ascii="Arial" w:hAnsi="Arial"/>
          <w:sz w:val="24"/>
          <w:szCs w:val="24"/>
          <w:lang w:val="fr-FR"/>
        </w:rPr>
      </w:pPr>
    </w:p>
    <w:tbl>
      <w:tblPr>
        <w:tblW w:w="0" w:type="auto"/>
        <w:tblLook w:val="04A0"/>
      </w:tblPr>
      <w:tblGrid>
        <w:gridCol w:w="5094"/>
        <w:gridCol w:w="5094"/>
      </w:tblGrid>
      <w:tr w:rsidR="001D6AED" w:rsidRPr="004B44DB" w:rsidTr="002F0F22">
        <w:tc>
          <w:tcPr>
            <w:tcW w:w="5094" w:type="dxa"/>
          </w:tcPr>
          <w:p w:rsidR="001D6AED" w:rsidRPr="004B44DB" w:rsidRDefault="001D6AED" w:rsidP="002F0F22">
            <w:pPr>
              <w:tabs>
                <w:tab w:val="center" w:pos="1701"/>
                <w:tab w:val="center" w:pos="7655"/>
              </w:tabs>
              <w:jc w:val="center"/>
              <w:rPr>
                <w:rFonts w:ascii="Arial" w:hAnsi="Arial"/>
                <w:sz w:val="24"/>
                <w:szCs w:val="24"/>
              </w:rPr>
            </w:pPr>
            <w:r w:rsidRPr="004B44DB">
              <w:rPr>
                <w:rFonts w:ascii="Arial" w:hAnsi="Arial"/>
                <w:sz w:val="24"/>
                <w:szCs w:val="24"/>
              </w:rPr>
              <w:t>Doctoral School Director,</w:t>
            </w:r>
          </w:p>
          <w:p w:rsidR="001D6AED" w:rsidRPr="00A37094" w:rsidRDefault="001D6AED" w:rsidP="002F0F22">
            <w:pPr>
              <w:tabs>
                <w:tab w:val="center" w:pos="1701"/>
                <w:tab w:val="center" w:pos="7655"/>
              </w:tabs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A37094">
              <w:rPr>
                <w:rFonts w:ascii="Arial" w:hAnsi="Arial"/>
                <w:sz w:val="24"/>
                <w:szCs w:val="24"/>
                <w:lang w:val="en-US"/>
              </w:rPr>
              <w:t>Prof</w:t>
            </w:r>
            <w:r w:rsidR="006B411B" w:rsidRPr="00A37094">
              <w:rPr>
                <w:rFonts w:ascii="Arial" w:hAnsi="Arial"/>
                <w:sz w:val="24"/>
                <w:szCs w:val="24"/>
                <w:lang w:val="en-US"/>
              </w:rPr>
              <w:t xml:space="preserve">. </w:t>
            </w:r>
            <w:proofErr w:type="spellStart"/>
            <w:r w:rsidR="006B411B" w:rsidRPr="00A37094">
              <w:rPr>
                <w:rFonts w:ascii="Arial" w:hAnsi="Arial"/>
                <w:sz w:val="24"/>
                <w:szCs w:val="24"/>
                <w:lang w:val="en-US"/>
              </w:rPr>
              <w:t>Petru</w:t>
            </w:r>
            <w:proofErr w:type="spellEnd"/>
            <w:r w:rsidR="006B411B" w:rsidRPr="00A37094">
              <w:rPr>
                <w:rFonts w:ascii="Arial" w:hAnsi="Arial"/>
                <w:sz w:val="24"/>
                <w:szCs w:val="24"/>
                <w:lang w:val="en-US"/>
              </w:rPr>
              <w:t xml:space="preserve"> DOBRA, PhD</w:t>
            </w:r>
            <w:r w:rsidRPr="00A37094">
              <w:rPr>
                <w:rFonts w:ascii="Arial" w:hAnsi="Arial"/>
                <w:sz w:val="24"/>
                <w:szCs w:val="24"/>
                <w:lang w:val="en-US"/>
              </w:rPr>
              <w:t>, Eng.</w:t>
            </w:r>
          </w:p>
        </w:tc>
        <w:tc>
          <w:tcPr>
            <w:tcW w:w="5094" w:type="dxa"/>
          </w:tcPr>
          <w:p w:rsidR="00A37094" w:rsidRDefault="00A37094" w:rsidP="00A37094">
            <w:pPr>
              <w:tabs>
                <w:tab w:val="center" w:pos="1701"/>
                <w:tab w:val="center" w:pos="7655"/>
              </w:tabs>
              <w:spacing w:after="0" w:line="240" w:lineRule="auto"/>
              <w:jc w:val="center"/>
              <w:rPr>
                <w:rFonts w:ascii="Arial" w:hAnsi="Arial"/>
                <w:sz w:val="24"/>
                <w:szCs w:val="24"/>
                <w:lang w:val="en-US"/>
              </w:rPr>
            </w:pPr>
            <w:r>
              <w:rPr>
                <w:rFonts w:ascii="Arial" w:hAnsi="Arial"/>
                <w:sz w:val="24"/>
                <w:szCs w:val="24"/>
              </w:rPr>
              <w:t>Coordinator of the Council of the Doctoral Programmes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......................................................,</w:t>
            </w:r>
          </w:p>
          <w:p w:rsidR="001D6AED" w:rsidRPr="00A37094" w:rsidRDefault="00A37094" w:rsidP="00A37094">
            <w:pPr>
              <w:tabs>
                <w:tab w:val="center" w:pos="1701"/>
                <w:tab w:val="center" w:pos="7655"/>
              </w:tabs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/>
                <w:sz w:val="24"/>
                <w:szCs w:val="24"/>
              </w:rPr>
              <w:t>Prof. .............................................., PhD, Eng.</w:t>
            </w:r>
            <w:r w:rsidR="001D6AED" w:rsidRPr="004B44DB">
              <w:rPr>
                <w:rFonts w:ascii="Arial" w:hAnsi="Arial"/>
                <w:sz w:val="24"/>
                <w:szCs w:val="24"/>
              </w:rPr>
              <w:t xml:space="preserve"> </w:t>
            </w:r>
          </w:p>
        </w:tc>
      </w:tr>
    </w:tbl>
    <w:p w:rsidR="00305E94" w:rsidRPr="00A37094" w:rsidRDefault="00305E94" w:rsidP="001D6AED">
      <w:pPr>
        <w:tabs>
          <w:tab w:val="center" w:pos="7655"/>
        </w:tabs>
        <w:ind w:left="720" w:firstLine="1440"/>
        <w:rPr>
          <w:rFonts w:ascii="Arial" w:hAnsi="Arial" w:cs="Arial"/>
          <w:sz w:val="24"/>
          <w:szCs w:val="24"/>
          <w:lang w:val="en-US"/>
        </w:rPr>
      </w:pPr>
    </w:p>
    <w:sectPr w:rsidR="00305E94" w:rsidRPr="00A37094" w:rsidSect="00713245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sjQ0trAwNTc1NrUwMDdV0lEKTi0uzszPAykwrAUAGozp7CwAAAA="/>
  </w:docVars>
  <w:rsids>
    <w:rsidRoot w:val="003843B1"/>
    <w:rsid w:val="00043FFF"/>
    <w:rsid w:val="001615D7"/>
    <w:rsid w:val="001B79C8"/>
    <w:rsid w:val="001D6AED"/>
    <w:rsid w:val="00206D3C"/>
    <w:rsid w:val="0021035D"/>
    <w:rsid w:val="0025558E"/>
    <w:rsid w:val="002632DC"/>
    <w:rsid w:val="00264E5A"/>
    <w:rsid w:val="002662B2"/>
    <w:rsid w:val="002B30E1"/>
    <w:rsid w:val="002E2406"/>
    <w:rsid w:val="00305E94"/>
    <w:rsid w:val="003843B1"/>
    <w:rsid w:val="003B2B64"/>
    <w:rsid w:val="003B7FD7"/>
    <w:rsid w:val="00431B8A"/>
    <w:rsid w:val="0045664A"/>
    <w:rsid w:val="004708AF"/>
    <w:rsid w:val="004751FD"/>
    <w:rsid w:val="004841BB"/>
    <w:rsid w:val="004A5629"/>
    <w:rsid w:val="004F5EA4"/>
    <w:rsid w:val="005037C4"/>
    <w:rsid w:val="00551756"/>
    <w:rsid w:val="005850AC"/>
    <w:rsid w:val="00596EB0"/>
    <w:rsid w:val="00612776"/>
    <w:rsid w:val="00665D8B"/>
    <w:rsid w:val="006B411B"/>
    <w:rsid w:val="006E17C2"/>
    <w:rsid w:val="006E6626"/>
    <w:rsid w:val="0070110F"/>
    <w:rsid w:val="00703371"/>
    <w:rsid w:val="00713245"/>
    <w:rsid w:val="00731D5B"/>
    <w:rsid w:val="0075258A"/>
    <w:rsid w:val="0076126A"/>
    <w:rsid w:val="00775DE2"/>
    <w:rsid w:val="00796864"/>
    <w:rsid w:val="007A7756"/>
    <w:rsid w:val="007F5A42"/>
    <w:rsid w:val="008879D4"/>
    <w:rsid w:val="00892CE9"/>
    <w:rsid w:val="008F2CFE"/>
    <w:rsid w:val="008F6245"/>
    <w:rsid w:val="00931B4B"/>
    <w:rsid w:val="00961C2F"/>
    <w:rsid w:val="00983F7D"/>
    <w:rsid w:val="009A7730"/>
    <w:rsid w:val="009F7797"/>
    <w:rsid w:val="00A219FA"/>
    <w:rsid w:val="00A37094"/>
    <w:rsid w:val="00A93DB4"/>
    <w:rsid w:val="00AB313D"/>
    <w:rsid w:val="00AF24AC"/>
    <w:rsid w:val="00B47395"/>
    <w:rsid w:val="00BA7127"/>
    <w:rsid w:val="00C36FC7"/>
    <w:rsid w:val="00C442DE"/>
    <w:rsid w:val="00C66409"/>
    <w:rsid w:val="00DA74F1"/>
    <w:rsid w:val="00DC2C46"/>
    <w:rsid w:val="00DF0D0C"/>
    <w:rsid w:val="00E022AC"/>
    <w:rsid w:val="00E61B6C"/>
    <w:rsid w:val="00EE6912"/>
    <w:rsid w:val="00F51407"/>
    <w:rsid w:val="00F5789E"/>
    <w:rsid w:val="00F77166"/>
    <w:rsid w:val="00F91A14"/>
    <w:rsid w:val="00FA0AE5"/>
    <w:rsid w:val="00FC0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43B1"/>
    <w:pPr>
      <w:spacing w:after="200"/>
      <w:jc w:val="left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31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13D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93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161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Victor</cp:lastModifiedBy>
  <cp:revision>28</cp:revision>
  <cp:lastPrinted>2016-09-23T08:57:00Z</cp:lastPrinted>
  <dcterms:created xsi:type="dcterms:W3CDTF">2016-07-22T08:41:00Z</dcterms:created>
  <dcterms:modified xsi:type="dcterms:W3CDTF">2020-04-08T03:35:00Z</dcterms:modified>
</cp:coreProperties>
</file>